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94254, Number Passed Filter: 509417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6-10T10:50:12Z</dcterms:created>
  <dcterms:modified xsi:type="dcterms:W3CDTF">2023-06-10T1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